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Hiring Manager</w:t>
      </w:r>
      <w:r>
        <w:br/>
      </w:r>
      <w:r>
        <w:t xml:space="preserve">[Company Name - e.g., "Tanzania Petroleum Development Corporation (TPDC)"]</w:t>
      </w:r>
      <w:r>
        <w:br/>
      </w:r>
      <w:r>
        <w:t xml:space="preserve">Dar es Salaam, Tanzania</w:t>
      </w:r>
    </w:p>
    <w:bookmarkStart w:id="20" w:name="X04b6f4b3fe8dca41a8f0d4bad2aa5a01c7b9b90"/>
    <w:p>
      <w:pPr>
        <w:pStyle w:val="Heading2"/>
      </w:pPr>
      <w:r>
        <w:t xml:space="preserve">Subject: Internship Application for Petroleum Engineer Position in Tanzania Dar es Salaam</w:t>
      </w:r>
    </w:p>
    <w:p>
      <w:pPr>
        <w:pStyle w:val="FirstParagraph"/>
      </w:pPr>
      <w:r>
        <w:t xml:space="preserve">Dear Hiring Manager,</w:t>
      </w:r>
    </w:p>
    <w:p>
      <w:pPr>
        <w:pStyle w:val="BodyText"/>
      </w:pPr>
      <w:r>
        <w:t xml:space="preserve">I am writing this Internship Application Letter to express my enthusiastic interest in the Petroleum Engineer Intern position within your esteemed organization, specifically based in Tanzania Dar es Salaam. As a final-year Petroleum Engineering student at Mwalimu Julius Nyerere University of Agriculture and Technology (MJNUAT) with academic excellence (GPA 3.8/4.0), I have meticulously prepared to contribute to Tanzania’s burgeoning oil and gas sector. My passion for sustainable hydrocarbon development aligns seamlessly with Tanzania Dar es Salaam’s strategic vision as a regional energy hub, and I am deeply motivated to apply my technical skills within this dynamic context.</w:t>
      </w:r>
    </w:p>
    <w:p>
      <w:pPr>
        <w:pStyle w:val="BodyText"/>
      </w:pPr>
      <w:r>
        <w:t xml:space="preserve">Tanzania Dar es Salaam represents the epicenter of our nation’s energy transformation. With the recent discovery of offshore gas fields in the Ruvuma Basin and ongoing development at Songo Songo Island, our city is positioned as Africa’s next frontier for responsible petroleum operations. My academic curriculum has directly prepared me for this environment: I completed specialized coursework in</w:t>
      </w:r>
      <w:r>
        <w:t xml:space="preserve"> </w:t>
      </w:r>
      <w:r>
        <w:rPr>
          <w:iCs/>
          <w:i/>
        </w:rPr>
        <w:t xml:space="preserve">Reservoir Simulation (using Petrel and Eclipse software)</w:t>
      </w:r>
      <w:r>
        <w:t xml:space="preserve">,</w:t>
      </w:r>
      <w:r>
        <w:t xml:space="preserve"> </w:t>
      </w:r>
      <w:r>
        <w:rPr>
          <w:iCs/>
          <w:i/>
        </w:rPr>
        <w:t xml:space="preserve">Drilling Engineering</w:t>
      </w:r>
      <w:r>
        <w:t xml:space="preserve">,</w:t>
      </w:r>
      <w:r>
        <w:t xml:space="preserve"> </w:t>
      </w:r>
      <w:r>
        <w:rPr>
          <w:iCs/>
          <w:i/>
        </w:rPr>
        <w:t xml:space="preserve">Petroleum Economics</w:t>
      </w:r>
      <w:r>
        <w:t xml:space="preserve">, and</w:t>
      </w:r>
      <w:r>
        <w:t xml:space="preserve"> </w:t>
      </w:r>
      <w:r>
        <w:rPr>
          <w:iCs/>
          <w:i/>
        </w:rPr>
        <w:t xml:space="preserve">Sustainable Resource Management</w:t>
      </w:r>
      <w:r>
        <w:t xml:space="preserve">. In my capstone project, "Optimizing Production from the Ruvuma Basin Using Advanced Decline Curve Analysis," I collaborated with local geologists to model recovery rates for shallow-water reservoirs – directly mirroring challenges faced by firms operating in Tanzania Dar es Salaam’s coastal fields. This project required navigating Tanzania’s regulatory framework (including the Petroleum (Exploration and Production) Act, 2015), which I now understand as critical to balancing economic growth with environmental stewardship.</w:t>
      </w:r>
    </w:p>
    <w:p>
      <w:pPr>
        <w:pStyle w:val="BodyText"/>
      </w:pPr>
      <w:r>
        <w:t xml:space="preserve">Technical proficiency is complemented by hands-on experience. During my summer internship at the East Africa Oil &amp; Gas Training Center in Dar es Salaam, I assisted in field operations for a shallow-water well intervention project along the coast. I became adept at using Slickline tools and interpreting real-time drilling data, while learning to communicate effectively with local crews – crucial skills for navigating Tanzania’s multicultural work environment. I also contributed to a community engagement initiative where we educated fishermen in Bagamoyo about offshore safety protocols, demonstrating my commitment to aligning petroleum operations with Tanzania’s socio-environmental values as emphasized by the Ministry of Energy. These experiences taught me that successful Petroleum Engineering in Tanzania Dar es Salaam demands not only technical rigor but also cultural sensitivity and transparent stakeholder collaboration.</w:t>
      </w:r>
    </w:p>
    <w:p>
      <w:pPr>
        <w:pStyle w:val="BodyText"/>
      </w:pPr>
      <w:r>
        <w:t xml:space="preserve">What truly sets me apart is my deep understanding of Tanzania-specific petroleum challenges. I have studied the unique geology of the East African Rift System and its implications for reservoir compartmentalization – a critical factor in fields like Mnazi Bay where structural complexity impacts extraction efficiency. Moreover, I actively track initiatives such as the</w:t>
      </w:r>
      <w:r>
        <w:t xml:space="preserve"> </w:t>
      </w:r>
      <w:r>
        <w:rPr>
          <w:iCs/>
          <w:i/>
        </w:rPr>
        <w:t xml:space="preserve">Trans-African Gas Pipeline Project</w:t>
      </w:r>
      <w:r>
        <w:t xml:space="preserve">, recognizing how Dar es Salaam serves as Tanzania’s logistical gateway to regional markets. My research on minimizing flaring through gas reinjection (published in the</w:t>
      </w:r>
      <w:r>
        <w:t xml:space="preserve"> </w:t>
      </w:r>
      <w:r>
        <w:rPr>
          <w:iCs/>
          <w:i/>
        </w:rPr>
        <w:t xml:space="preserve">African Journal of Petroleum Engineering</w:t>
      </w:r>
      <w:r>
        <w:t xml:space="preserve">) directly supports Tanzania’s national goal of reducing carbon intensity by 40% by 2030 – a priority central to both government policy and industry practice here in Dar es Salaam.</w:t>
      </w:r>
    </w:p>
    <w:p>
      <w:pPr>
        <w:pStyle w:val="BodyText"/>
      </w:pPr>
      <w:r>
        <w:t xml:space="preserve">I am particularly drawn to your company’s work on the</w:t>
      </w:r>
      <w:r>
        <w:t xml:space="preserve"> </w:t>
      </w:r>
      <w:r>
        <w:rPr>
          <w:iCs/>
          <w:i/>
        </w:rPr>
        <w:t xml:space="preserve">Block 16 Development Project</w:t>
      </w:r>
      <w:r>
        <w:t xml:space="preserve"> </w:t>
      </w:r>
      <w:r>
        <w:t xml:space="preserve">in the Rufiji Delta. Your commitment to employing Tanzanian talent through structured internship programs reflects values I hold dear. I understand that as a Petroleum Engineer intern in Tanzania Dar es Salaam, my role would extend beyond technical support: it would involve assisting with environmental impact assessments compliant with Tanzania’s National Environmental Management Act, contributing to community development funds (CDFs) planning for local villages near field sites, and learning from industry veterans who navigate both international standards and Tanzanian operational realities. I am eager to absorb this expertise while offering fresh perspectives on digital solutions – such as AI-driven production analytics – that could enhance efficiency in Tanzania’s evolving oil sector.</w:t>
      </w:r>
    </w:p>
    <w:p>
      <w:pPr>
        <w:pStyle w:val="BodyText"/>
      </w:pPr>
      <w:r>
        <w:t xml:space="preserve">My adaptability is proven through extensive field experience across diverse Tanzanian landscapes. I conducted a field study in the Lake Victoria Basin, where I mapped sedimentary structures using drone-based LiDAR technology and presented findings to district officials. This required rapid adaptation to logistical constraints – a skill directly transferable to Dar es Salaam’s bustling urban environment where traffic, infrastructure nuances, and cross-departmental coordination define daily operations. I am equally comfortable in the field office or boardroom: fluent in Swahili (with professional proficiency) and English, with strong data visualization skills using Power BI to present technical findings to non-technical stakeholders – vital for engaging Tanzania’s multi-tiered regulatory landscape.</w:t>
      </w:r>
    </w:p>
    <w:p>
      <w:pPr>
        <w:pStyle w:val="BodyText"/>
      </w:pPr>
      <w:r>
        <w:t xml:space="preserve">Tanzania Dar es Salaam is more than a location; it is the vibrant heart of our nation’s energy renaissance. I am committed to contributing not just as a Petroleum Engineer intern, but as a future leader who embodies Tanzania’s vision for sustainable resource development. I understand that this internship represents an opportunity to learn from the very institutions shaping our country’s energy future – including TPDC, TotalEnergies’ operations in Dar es Salaam, and emerging local firms driving innovation. My goal is to leverage this experience to become part of Tanzania’s next generation of engineering talent that prioritizes both economic growth and environmental integrity.</w:t>
      </w:r>
    </w:p>
    <w:p>
      <w:pPr>
        <w:pStyle w:val="BodyText"/>
      </w:pPr>
      <w:r>
        <w:t xml:space="preserve">I have attached my resume detailing my academic projects, technical competencies, and community engagement work. I welcome the opportunity to discuss how my proactive approach, Tanzania-focused knowledge base, and dedication to ethical engineering practices can support your team’s objectives. Thank you for considering this Internship Application Letter. I look forward to discussing how I can contribute to your petroleum engineering initiatives in Tanzania Dar es Salaam.</w:t>
      </w:r>
    </w:p>
    <w:p>
      <w:pPr>
        <w:pStyle w:val="BodyText"/>
      </w:pPr>
      <w:r>
        <w:t xml:space="preserve">Sincerely,</w:t>
      </w:r>
      <w:r>
        <w:br/>
      </w:r>
      <w:r>
        <w:t xml:space="preserve">[Your Full Name]</w:t>
      </w:r>
      <w:r>
        <w:br/>
      </w:r>
      <w:r>
        <w:t xml:space="preserve">Petroleum Engineering Student (Expected Graduation: May 202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13:16:05Z</dcterms:created>
  <dcterms:modified xsi:type="dcterms:W3CDTF">2026-07-21T13:16:05Z</dcterms:modified>
</cp:coreProperties>
</file>

<file path=docProps/custom.xml><?xml version="1.0" encoding="utf-8"?>
<Properties xmlns="http://schemas.openxmlformats.org/officeDocument/2006/custom-properties" xmlns:vt="http://schemas.openxmlformats.org/officeDocument/2006/docPropsVTypes"/>
</file>